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FunctionDef num(a, b)</w:t>
      </w:r>
    </w:p>
    <w:p>
      <w:pPr>
        <w:pStyle w:val="FirstParagraph"/>
      </w:pPr>
      <w:r>
        <w:rPr>
          <w:b/>
          <w:bCs/>
        </w:rPr>
        <w:t xml:space="preserve">num</w:t>
      </w:r>
      <w:r>
        <w:t xml:space="preserve">: The function of num is to return the sum of two number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a: The first number to be added.</w:t>
      </w:r>
      <w:r>
        <w:t xml:space="preserve"> </w:t>
      </w:r>
      <w:r>
        <w:t xml:space="preserve">· b: The second number to be added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 The function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take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returns their sum using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 The function assumes that the input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support the addition operation. If the inputs are not numbers, it may result in a TypeError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 Calling num(5, 3) will return 8.</w:t>
      </w:r>
    </w:p>
    <w:bookmarkEnd w:id="9"/>
    <w:bookmarkStart w:id="10" w:name="Xce3f2a217a6402473c0e9058130964f6aa7923f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FunctionDef generate_random_integers(count, start, end)</w:t>
      </w:r>
    </w:p>
    <w:p>
      <w:pPr>
        <w:pStyle w:val="FirstParagraph"/>
      </w:pPr>
      <w:r>
        <w:rPr>
          <w:b/>
          <w:bCs/>
        </w:rPr>
        <w:t xml:space="preserve">generate_random_integers</w:t>
      </w:r>
      <w:r>
        <w:t xml:space="preserve">: The function of generate_random_integers is to return a list of pseudo-random integers within a specified rang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count: Number of integers to generate.</w:t>
      </w:r>
      <w:r>
        <w:t xml:space="preserve"> </w:t>
      </w:r>
      <w:r>
        <w:t xml:space="preserve">· start: Inclusive lower bound for values.</w:t>
      </w:r>
      <w:r>
        <w:t xml:space="preserve"> </w:t>
      </w:r>
      <w:r>
        <w:t xml:space="preserve">· end: Inclusive upper bound for values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takes an integer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and optional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parameters, defaulting to 0 and 100 respectively. It first checks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negative, raising a ValueError if it is. Then, it checks 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great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and if so, swaps their values. Finally, it uses a list comprehension with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 </w:t>
      </w:r>
      <w:r>
        <w:t xml:space="preserve">to generate a list o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random integers between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(inclusive) and returns the list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great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the function automatically swaps them to ensure the range is valid.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must be a non-negative integer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 Calling generate_random_integers(5, 1, 10) might return [3, 8, 1, 5, 9].</w:t>
      </w:r>
    </w:p>
    <w:bookmarkEnd w:id="10"/>
    <w:bookmarkStart w:id="11" w:name="functiondef-choose_random_itemitems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FunctionDef choose_random_item(items)</w:t>
      </w:r>
    </w:p>
    <w:p>
      <w:pPr>
        <w:pStyle w:val="FirstParagraph"/>
      </w:pPr>
      <w:r>
        <w:rPr>
          <w:b/>
          <w:bCs/>
        </w:rPr>
        <w:t xml:space="preserve">choose_random_item</w:t>
      </w:r>
      <w:r>
        <w:t xml:space="preserve">: The function of choose_random_item is to select and return a random string from a given list of string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items: A list of strings to choose from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takes a list of strings named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as input. It first checks if the list is empty. If the list is empty, it raises a ValueError with the message</w:t>
      </w:r>
      <w:r>
        <w:t xml:space="preserve"> </w:t>
      </w:r>
      <w:r>
        <w:t xml:space="preserve">“items must not be empty”</w:t>
      </w:r>
      <w:r>
        <w:t xml:space="preserve">. If the list is not empty, it uses the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function to select a random element from the list and returns that element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e function raises a ValueError if the input list is empty. It assumes that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is already imported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 If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["apple", "banana", "cherry"]</w:t>
      </w:r>
      <w:r>
        <w:t xml:space="preserve">, a possible return value is</w:t>
      </w:r>
      <w:r>
        <w:t xml:space="preserve"> </w:t>
      </w:r>
      <w:r>
        <w:rPr>
          <w:rStyle w:val="VerbatimChar"/>
        </w:rPr>
        <w:t xml:space="preserve">"banana"</w:t>
      </w:r>
      <w:r>
        <w:t xml:space="preserve">.</w:t>
      </w:r>
    </w:p>
    <w:bookmarkEnd w:id="11"/>
    <w:bookmarkStart w:id="12" w:name="functiondef-shuffle_copyitems"/>
    <w:p>
      <w:pPr>
        <w:pStyle w:val="Heading2"/>
      </w:pPr>
      <w:r>
        <w:rPr>
          <w:rStyle w:val="SectionNumber"/>
        </w:rPr>
        <w:t xml:space="preserve">4</w:t>
      </w:r>
      <w:r>
        <w:tab/>
      </w:r>
      <w:r>
        <w:t xml:space="preserve">FunctionDef shuffle_copy(items)</w:t>
      </w:r>
    </w:p>
    <w:p>
      <w:pPr>
        <w:pStyle w:val="FirstParagraph"/>
      </w:pPr>
      <w:r>
        <w:rPr>
          <w:b/>
          <w:bCs/>
        </w:rPr>
        <w:t xml:space="preserve">shuffle_copy</w:t>
      </w:r>
      <w:r>
        <w:t xml:space="preserve">: The function of shuffle_copy is to return a shuffled copy of the input list without modifying the original lis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items: A list of integers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takes a list of integers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as input. It first creates a copy of the input list using</w:t>
      </w:r>
      <w:r>
        <w:t xml:space="preserve"> </w:t>
      </w:r>
      <w:r>
        <w:rPr>
          <w:rStyle w:val="VerbatimChar"/>
        </w:rPr>
        <w:t xml:space="preserve">list(items)</w:t>
      </w:r>
      <w:r>
        <w:t xml:space="preserve"> </w:t>
      </w:r>
      <w:r>
        <w:t xml:space="preserve">and assigns it to the variabl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en, it uses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function to shuffle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in place. Finally, it returns the shuff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e function uses the</w:t>
      </w:r>
      <w:r>
        <w:t xml:space="preserve"> </w:t>
      </w:r>
      <w:r>
        <w:rPr>
          <w:rStyle w:val="VerbatimChar"/>
        </w:rPr>
        <w:t xml:space="preserve">random.shuffle</w:t>
      </w:r>
      <w:r>
        <w:t xml:space="preserve"> </w:t>
      </w:r>
      <w:r>
        <w:t xml:space="preserve">method from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, which shuffles the list in place. Therefore, a copy of the original list is created to avoid modifying the original list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 If the input is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, a possible output is</w:t>
      </w:r>
      <w:r>
        <w:t xml:space="preserve"> </w:t>
      </w:r>
      <w:r>
        <w:rPr>
          <w:rStyle w:val="VerbatimChar"/>
        </w:rPr>
        <w:t xml:space="preserve">[3, 1, 5, 2, 4]</w:t>
      </w:r>
      <w:r>
        <w:t xml:space="preserve">. The order will vary due to the random shuffling.</w:t>
      </w:r>
    </w:p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06:21:13Z</dcterms:created>
  <dcterms:modified xsi:type="dcterms:W3CDTF">2025-10-09T06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